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6C02D" w14:textId="2D57612E" w:rsidR="009308F9" w:rsidRDefault="009308F9">
      <w:pPr>
        <w:rPr>
          <w:b/>
          <w:bCs/>
        </w:rPr>
      </w:pPr>
      <w:bookmarkStart w:id="0" w:name="_Hlk115269954"/>
      <w:r>
        <w:rPr>
          <w:noProof/>
        </w:rPr>
        <w:drawing>
          <wp:inline distT="0" distB="0" distL="0" distR="0" wp14:anchorId="0C37EB98" wp14:editId="5855DD71">
            <wp:extent cx="1162050" cy="178311"/>
            <wp:effectExtent l="0" t="0" r="0" b="0"/>
            <wp:docPr id="23" name="Picture 23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080" cy="188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2CD9D" w14:textId="567D3A3E" w:rsidR="00DA4AB5" w:rsidRPr="005F7102" w:rsidRDefault="00640C23" w:rsidP="005F7102">
      <w:pPr>
        <w:pStyle w:val="Heading1"/>
        <w:rPr>
          <w:b/>
          <w:bCs/>
        </w:rPr>
      </w:pPr>
      <w:r w:rsidRPr="005F7102">
        <w:rPr>
          <w:b/>
          <w:bCs/>
        </w:rPr>
        <w:t>Training Participant Feedback</w:t>
      </w:r>
    </w:p>
    <w:p w14:paraId="376EB783" w14:textId="164B5593" w:rsidR="008D7B19" w:rsidRPr="005F7102" w:rsidRDefault="00F42DF6">
      <w:pPr>
        <w:rPr>
          <w:i/>
          <w:iCs/>
          <w:sz w:val="24"/>
          <w:szCs w:val="24"/>
        </w:rPr>
      </w:pPr>
      <w:r w:rsidRPr="005F7102">
        <w:rPr>
          <w:i/>
          <w:iCs/>
          <w:sz w:val="24"/>
          <w:szCs w:val="24"/>
        </w:rPr>
        <w:t xml:space="preserve">Thank you </w:t>
      </w:r>
      <w:r w:rsidR="001E3691" w:rsidRPr="005F7102">
        <w:rPr>
          <w:i/>
          <w:iCs/>
          <w:sz w:val="24"/>
          <w:szCs w:val="24"/>
        </w:rPr>
        <w:t>for joining us</w:t>
      </w:r>
      <w:r w:rsidRPr="005F7102">
        <w:rPr>
          <w:i/>
          <w:iCs/>
          <w:sz w:val="24"/>
          <w:szCs w:val="24"/>
        </w:rPr>
        <w:t xml:space="preserve">! </w:t>
      </w:r>
      <w:r w:rsidR="001E3691" w:rsidRPr="005F7102">
        <w:rPr>
          <w:i/>
          <w:iCs/>
          <w:sz w:val="24"/>
          <w:szCs w:val="24"/>
        </w:rPr>
        <w:t>We’d love to get your feedback about the training through this quick survey.</w:t>
      </w:r>
      <w:r w:rsidRPr="005F7102">
        <w:rPr>
          <w:i/>
          <w:iCs/>
          <w:sz w:val="24"/>
          <w:szCs w:val="24"/>
        </w:rPr>
        <w:t xml:space="preserve"> </w:t>
      </w:r>
    </w:p>
    <w:p w14:paraId="57688DE5" w14:textId="77777777" w:rsidR="00F22D5D" w:rsidRPr="00F22D5D" w:rsidRDefault="00F22D5D" w:rsidP="00F22D5D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 w:rsidRPr="00F22D5D">
        <w:rPr>
          <w:b/>
          <w:bCs/>
          <w:sz w:val="24"/>
          <w:szCs w:val="24"/>
        </w:rPr>
        <w:t>What is your ZIP Code?</w:t>
      </w:r>
      <w:r w:rsidRPr="00F22D5D">
        <w:rPr>
          <w:sz w:val="24"/>
          <w:szCs w:val="24"/>
        </w:rPr>
        <w:t xml:space="preserve"> ___________________</w:t>
      </w:r>
    </w:p>
    <w:p w14:paraId="4C5BEF53" w14:textId="2A14EF3D" w:rsidR="00C06E1D" w:rsidRPr="005F7102" w:rsidRDefault="00C06E1D" w:rsidP="00C06E1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F7102">
        <w:rPr>
          <w:b/>
          <w:bCs/>
          <w:sz w:val="24"/>
          <w:szCs w:val="24"/>
        </w:rPr>
        <w:t xml:space="preserve">Before </w:t>
      </w:r>
      <w:r w:rsidRPr="00F813F6">
        <w:rPr>
          <w:b/>
          <w:bCs/>
          <w:sz w:val="24"/>
          <w:szCs w:val="24"/>
        </w:rPr>
        <w:t xml:space="preserve">you attended the event, how much did you know about the </w:t>
      </w:r>
      <w:r w:rsidRPr="00F813F6">
        <w:rPr>
          <w:b/>
          <w:bCs/>
          <w:i/>
          <w:iCs/>
          <w:sz w:val="24"/>
          <w:szCs w:val="24"/>
        </w:rPr>
        <w:t xml:space="preserve">All of Us </w:t>
      </w:r>
      <w:r w:rsidRPr="00F813F6">
        <w:rPr>
          <w:b/>
          <w:bCs/>
          <w:sz w:val="24"/>
          <w:szCs w:val="24"/>
        </w:rPr>
        <w:t>Research Program?</w:t>
      </w:r>
      <w:r w:rsidR="00F22D5D">
        <w:rPr>
          <w:sz w:val="24"/>
          <w:szCs w:val="24"/>
        </w:rPr>
        <w:t xml:space="preserve"> (Circle one.)</w:t>
      </w:r>
    </w:p>
    <w:p w14:paraId="0BEC4377" w14:textId="3ADF6E7C" w:rsidR="00C06E1D" w:rsidRPr="005F7102" w:rsidRDefault="00C06E1D" w:rsidP="00C06E1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>Never heard of it</w:t>
      </w:r>
    </w:p>
    <w:p w14:paraId="289E6ABB" w14:textId="657577AB" w:rsidR="00C06E1D" w:rsidRPr="005F7102" w:rsidRDefault="00C06E1D" w:rsidP="00C06E1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>Hear</w:t>
      </w:r>
      <w:r w:rsidR="00B73710" w:rsidRPr="005F7102">
        <w:rPr>
          <w:sz w:val="24"/>
          <w:szCs w:val="24"/>
        </w:rPr>
        <w:t>d</w:t>
      </w:r>
      <w:r w:rsidRPr="005F7102">
        <w:rPr>
          <w:sz w:val="24"/>
          <w:szCs w:val="24"/>
        </w:rPr>
        <w:t xml:space="preserve"> of it</w:t>
      </w:r>
      <w:r w:rsidR="00DA5F56" w:rsidRPr="005F7102">
        <w:rPr>
          <w:sz w:val="24"/>
          <w:szCs w:val="24"/>
        </w:rPr>
        <w:t>,</w:t>
      </w:r>
      <w:r w:rsidRPr="005F7102">
        <w:rPr>
          <w:sz w:val="24"/>
          <w:szCs w:val="24"/>
        </w:rPr>
        <w:t xml:space="preserve"> but could not describe </w:t>
      </w:r>
      <w:proofErr w:type="gramStart"/>
      <w:r w:rsidRPr="005F7102">
        <w:rPr>
          <w:sz w:val="24"/>
          <w:szCs w:val="24"/>
        </w:rPr>
        <w:t>it</w:t>
      </w:r>
      <w:proofErr w:type="gramEnd"/>
    </w:p>
    <w:p w14:paraId="650A401A" w14:textId="29D8A24D" w:rsidR="00C06E1D" w:rsidRPr="005F7102" w:rsidRDefault="00C06E1D" w:rsidP="00C06E1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Could </w:t>
      </w:r>
      <w:r w:rsidR="00B73710" w:rsidRPr="005F7102">
        <w:rPr>
          <w:sz w:val="24"/>
          <w:szCs w:val="24"/>
        </w:rPr>
        <w:t>describe it in</w:t>
      </w:r>
      <w:r w:rsidRPr="005F7102">
        <w:rPr>
          <w:sz w:val="24"/>
          <w:szCs w:val="24"/>
        </w:rPr>
        <w:t xml:space="preserve"> 2 or 3 </w:t>
      </w:r>
      <w:proofErr w:type="gramStart"/>
      <w:r w:rsidRPr="005F7102">
        <w:rPr>
          <w:sz w:val="24"/>
          <w:szCs w:val="24"/>
        </w:rPr>
        <w:t>sentences</w:t>
      </w:r>
      <w:proofErr w:type="gramEnd"/>
    </w:p>
    <w:p w14:paraId="1B794928" w14:textId="30B1A907" w:rsidR="00C06E1D" w:rsidRPr="005F7102" w:rsidRDefault="00C06E1D" w:rsidP="00C06E1D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Could </w:t>
      </w:r>
      <w:r w:rsidR="00DA5F56" w:rsidRPr="005F7102">
        <w:rPr>
          <w:sz w:val="24"/>
          <w:szCs w:val="24"/>
        </w:rPr>
        <w:t>explain</w:t>
      </w:r>
      <w:r w:rsidRPr="005F7102">
        <w:rPr>
          <w:sz w:val="24"/>
          <w:szCs w:val="24"/>
        </w:rPr>
        <w:t xml:space="preserve"> it well to </w:t>
      </w:r>
      <w:proofErr w:type="gramStart"/>
      <w:r w:rsidRPr="005F7102">
        <w:rPr>
          <w:sz w:val="24"/>
          <w:szCs w:val="24"/>
        </w:rPr>
        <w:t>other</w:t>
      </w:r>
      <w:r w:rsidR="00DA5F56" w:rsidRPr="005F7102">
        <w:rPr>
          <w:sz w:val="24"/>
          <w:szCs w:val="24"/>
        </w:rPr>
        <w:t>s</w:t>
      </w:r>
      <w:proofErr w:type="gramEnd"/>
    </w:p>
    <w:p w14:paraId="7B34B041" w14:textId="33536572" w:rsidR="00C06E1D" w:rsidRPr="005F7102" w:rsidRDefault="00C06E1D" w:rsidP="00C06E1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813F6">
        <w:rPr>
          <w:b/>
          <w:bCs/>
          <w:sz w:val="24"/>
          <w:szCs w:val="24"/>
        </w:rPr>
        <w:t xml:space="preserve">After you attended the event, how much do you know about the </w:t>
      </w:r>
      <w:r w:rsidRPr="00F813F6">
        <w:rPr>
          <w:b/>
          <w:bCs/>
          <w:i/>
          <w:iCs/>
          <w:sz w:val="24"/>
          <w:szCs w:val="24"/>
        </w:rPr>
        <w:t xml:space="preserve">All of Us </w:t>
      </w:r>
      <w:r w:rsidRPr="00F813F6">
        <w:rPr>
          <w:b/>
          <w:bCs/>
          <w:sz w:val="24"/>
          <w:szCs w:val="24"/>
        </w:rPr>
        <w:t>Research Program?</w:t>
      </w:r>
      <w:r w:rsidR="00387607">
        <w:rPr>
          <w:sz w:val="24"/>
          <w:szCs w:val="24"/>
        </w:rPr>
        <w:t xml:space="preserve"> (Circle one.)</w:t>
      </w:r>
    </w:p>
    <w:p w14:paraId="0D65223D" w14:textId="3F8DD2F5" w:rsidR="00600DA5" w:rsidRPr="005F7102" w:rsidRDefault="00600DA5" w:rsidP="00600DA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>Never heard of it</w:t>
      </w:r>
    </w:p>
    <w:p w14:paraId="3EE2D3A6" w14:textId="5B8A8D04" w:rsidR="00600DA5" w:rsidRPr="005F7102" w:rsidRDefault="00600DA5" w:rsidP="00600DA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>H</w:t>
      </w:r>
      <w:r w:rsidR="00F55F43" w:rsidRPr="005F7102">
        <w:rPr>
          <w:sz w:val="24"/>
          <w:szCs w:val="24"/>
        </w:rPr>
        <w:t xml:space="preserve">eard of it, but cannot describe </w:t>
      </w:r>
      <w:proofErr w:type="gramStart"/>
      <w:r w:rsidR="00F55F43" w:rsidRPr="005F7102">
        <w:rPr>
          <w:sz w:val="24"/>
          <w:szCs w:val="24"/>
        </w:rPr>
        <w:t>it</w:t>
      </w:r>
      <w:proofErr w:type="gramEnd"/>
    </w:p>
    <w:p w14:paraId="6D50BAE7" w14:textId="67342205" w:rsidR="00F55F43" w:rsidRPr="005F7102" w:rsidRDefault="00F55F43" w:rsidP="00600DA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Can describe it in 2 or 3 </w:t>
      </w:r>
      <w:proofErr w:type="gramStart"/>
      <w:r w:rsidRPr="005F7102">
        <w:rPr>
          <w:sz w:val="24"/>
          <w:szCs w:val="24"/>
        </w:rPr>
        <w:t>sentences</w:t>
      </w:r>
      <w:proofErr w:type="gramEnd"/>
    </w:p>
    <w:p w14:paraId="5609FDFF" w14:textId="4EFDAB8F" w:rsidR="00F55F43" w:rsidRDefault="00F55F43" w:rsidP="00600DA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Can explain it well to </w:t>
      </w:r>
      <w:proofErr w:type="gramStart"/>
      <w:r w:rsidRPr="005F7102">
        <w:rPr>
          <w:sz w:val="24"/>
          <w:szCs w:val="24"/>
        </w:rPr>
        <w:t>others</w:t>
      </w:r>
      <w:proofErr w:type="gramEnd"/>
    </w:p>
    <w:p w14:paraId="4ED293E5" w14:textId="77777777" w:rsidR="00AB106F" w:rsidRPr="005F7102" w:rsidRDefault="00AB106F" w:rsidP="00AB106F">
      <w:pPr>
        <w:pStyle w:val="ListParagraph"/>
        <w:ind w:left="1440"/>
        <w:rPr>
          <w:sz w:val="24"/>
          <w:szCs w:val="24"/>
        </w:rPr>
      </w:pPr>
    </w:p>
    <w:p w14:paraId="5168138E" w14:textId="1597B91C" w:rsidR="00C06E1D" w:rsidRPr="00F813F6" w:rsidRDefault="008E78F7" w:rsidP="00C06E1D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F813F6">
        <w:rPr>
          <w:b/>
          <w:bCs/>
          <w:sz w:val="24"/>
          <w:szCs w:val="24"/>
        </w:rPr>
        <w:t xml:space="preserve">After this event, how likely are you </w:t>
      </w:r>
      <w:r w:rsidR="001829F8">
        <w:rPr>
          <w:b/>
          <w:bCs/>
          <w:sz w:val="24"/>
          <w:szCs w:val="24"/>
        </w:rPr>
        <w:t xml:space="preserve">or your organization </w:t>
      </w:r>
      <w:r w:rsidRPr="00F813F6">
        <w:rPr>
          <w:b/>
          <w:bCs/>
          <w:sz w:val="24"/>
          <w:szCs w:val="24"/>
        </w:rPr>
        <w:t>to…</w:t>
      </w:r>
    </w:p>
    <w:p w14:paraId="6B1E1011" w14:textId="58089B1A" w:rsidR="008E78F7" w:rsidRPr="005F7102" w:rsidRDefault="008E78F7" w:rsidP="008E78F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Refer your patrons/clients to the </w:t>
      </w:r>
      <w:r w:rsidRPr="005F7102">
        <w:rPr>
          <w:i/>
          <w:iCs/>
          <w:sz w:val="24"/>
          <w:szCs w:val="24"/>
        </w:rPr>
        <w:t xml:space="preserve">All of Us </w:t>
      </w:r>
      <w:r w:rsidRPr="005F7102">
        <w:rPr>
          <w:sz w:val="24"/>
          <w:szCs w:val="24"/>
        </w:rPr>
        <w:t>website</w:t>
      </w:r>
      <w:r w:rsidR="00387607">
        <w:rPr>
          <w:sz w:val="24"/>
          <w:szCs w:val="24"/>
        </w:rPr>
        <w:t xml:space="preserve"> (Circle one.)</w:t>
      </w:r>
    </w:p>
    <w:p w14:paraId="00D1718B" w14:textId="4C13AFCC" w:rsidR="003D26E1" w:rsidRPr="005F7102" w:rsidRDefault="003D26E1" w:rsidP="003D26E1">
      <w:pPr>
        <w:spacing w:line="360" w:lineRule="auto"/>
        <w:ind w:left="1440"/>
        <w:rPr>
          <w:sz w:val="24"/>
          <w:szCs w:val="24"/>
        </w:rPr>
      </w:pPr>
      <w:r w:rsidRPr="005F7102">
        <w:rPr>
          <w:sz w:val="24"/>
          <w:szCs w:val="24"/>
        </w:rPr>
        <w:t>Likely</w:t>
      </w:r>
      <w:r w:rsidRPr="005F7102">
        <w:rPr>
          <w:sz w:val="24"/>
          <w:szCs w:val="24"/>
        </w:rPr>
        <w:tab/>
      </w:r>
      <w:r w:rsidRPr="005F7102">
        <w:rPr>
          <w:sz w:val="24"/>
          <w:szCs w:val="24"/>
        </w:rPr>
        <w:tab/>
        <w:t>Not Sure</w:t>
      </w:r>
      <w:r w:rsidRPr="005F7102">
        <w:rPr>
          <w:sz w:val="24"/>
          <w:szCs w:val="24"/>
        </w:rPr>
        <w:tab/>
        <w:t>Unlikely</w:t>
      </w:r>
    </w:p>
    <w:p w14:paraId="3936BF8D" w14:textId="77777777" w:rsidR="001440EA" w:rsidRDefault="008E78F7" w:rsidP="001440E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Host </w:t>
      </w:r>
      <w:r w:rsidRPr="005F7102">
        <w:rPr>
          <w:i/>
          <w:iCs/>
          <w:sz w:val="24"/>
          <w:szCs w:val="24"/>
        </w:rPr>
        <w:t xml:space="preserve">All of Us </w:t>
      </w:r>
      <w:r w:rsidRPr="005F7102">
        <w:rPr>
          <w:sz w:val="24"/>
          <w:szCs w:val="24"/>
        </w:rPr>
        <w:t>events at your organization</w:t>
      </w:r>
      <w:r w:rsidR="00387607">
        <w:rPr>
          <w:sz w:val="24"/>
          <w:szCs w:val="24"/>
        </w:rPr>
        <w:t xml:space="preserve"> (Circle one.)</w:t>
      </w:r>
    </w:p>
    <w:p w14:paraId="75C52C51" w14:textId="40A29B90" w:rsidR="003D26E1" w:rsidRPr="001440EA" w:rsidRDefault="00387607" w:rsidP="001440EA">
      <w:pPr>
        <w:pStyle w:val="ListParagraph"/>
        <w:ind w:left="1440"/>
        <w:rPr>
          <w:sz w:val="24"/>
          <w:szCs w:val="24"/>
        </w:rPr>
      </w:pPr>
      <w:r w:rsidRPr="001440EA">
        <w:rPr>
          <w:sz w:val="24"/>
          <w:szCs w:val="24"/>
        </w:rPr>
        <w:br/>
      </w:r>
      <w:r w:rsidR="003D26E1" w:rsidRPr="001440EA">
        <w:rPr>
          <w:sz w:val="24"/>
          <w:szCs w:val="24"/>
        </w:rPr>
        <w:t>Likely</w:t>
      </w:r>
      <w:r w:rsidR="003D26E1" w:rsidRPr="001440EA">
        <w:rPr>
          <w:sz w:val="24"/>
          <w:szCs w:val="24"/>
        </w:rPr>
        <w:tab/>
      </w:r>
      <w:r w:rsidR="003D26E1" w:rsidRPr="001440EA">
        <w:rPr>
          <w:sz w:val="24"/>
          <w:szCs w:val="24"/>
        </w:rPr>
        <w:tab/>
        <w:t>Not Sure</w:t>
      </w:r>
      <w:r w:rsidR="003D26E1" w:rsidRPr="001440EA">
        <w:rPr>
          <w:sz w:val="24"/>
          <w:szCs w:val="24"/>
        </w:rPr>
        <w:tab/>
        <w:t>Unlikely</w:t>
      </w:r>
    </w:p>
    <w:p w14:paraId="3FB74B01" w14:textId="77777777" w:rsidR="003D26E1" w:rsidRPr="005F7102" w:rsidRDefault="003D26E1" w:rsidP="003D26E1">
      <w:pPr>
        <w:pStyle w:val="ListParagraph"/>
        <w:ind w:left="1440"/>
        <w:rPr>
          <w:sz w:val="24"/>
          <w:szCs w:val="24"/>
        </w:rPr>
      </w:pPr>
    </w:p>
    <w:p w14:paraId="00BEE607" w14:textId="0762574D" w:rsidR="008E78F7" w:rsidRDefault="008E78F7" w:rsidP="008E78F7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F7102">
        <w:rPr>
          <w:sz w:val="24"/>
          <w:szCs w:val="24"/>
        </w:rPr>
        <w:t xml:space="preserve">Promote </w:t>
      </w:r>
      <w:r w:rsidRPr="005F7102">
        <w:rPr>
          <w:i/>
          <w:iCs/>
          <w:sz w:val="24"/>
          <w:szCs w:val="24"/>
        </w:rPr>
        <w:t xml:space="preserve">All of Us </w:t>
      </w:r>
      <w:r w:rsidRPr="005F7102">
        <w:rPr>
          <w:sz w:val="24"/>
          <w:szCs w:val="24"/>
        </w:rPr>
        <w:t>events in your area</w:t>
      </w:r>
      <w:r w:rsidR="00387607">
        <w:rPr>
          <w:sz w:val="24"/>
          <w:szCs w:val="24"/>
        </w:rPr>
        <w:t xml:space="preserve"> (Circle one.)</w:t>
      </w:r>
    </w:p>
    <w:p w14:paraId="5761E039" w14:textId="77777777" w:rsidR="001440EA" w:rsidRPr="005F7102" w:rsidRDefault="001440EA" w:rsidP="001440EA">
      <w:pPr>
        <w:pStyle w:val="ListParagraph"/>
        <w:ind w:left="1440"/>
        <w:rPr>
          <w:sz w:val="24"/>
          <w:szCs w:val="24"/>
        </w:rPr>
      </w:pPr>
    </w:p>
    <w:p w14:paraId="3284E879" w14:textId="4234D63C" w:rsidR="002421B8" w:rsidRPr="005F7102" w:rsidRDefault="002421B8" w:rsidP="001F44BE">
      <w:pPr>
        <w:pStyle w:val="ListParagraph"/>
        <w:spacing w:line="360" w:lineRule="auto"/>
        <w:ind w:firstLine="720"/>
        <w:rPr>
          <w:sz w:val="24"/>
          <w:szCs w:val="24"/>
        </w:rPr>
      </w:pPr>
      <w:r w:rsidRPr="005F7102">
        <w:rPr>
          <w:sz w:val="24"/>
          <w:szCs w:val="24"/>
        </w:rPr>
        <w:t>Likely</w:t>
      </w:r>
      <w:r w:rsidRPr="005F7102">
        <w:rPr>
          <w:sz w:val="24"/>
          <w:szCs w:val="24"/>
        </w:rPr>
        <w:tab/>
      </w:r>
      <w:r w:rsidRPr="005F7102">
        <w:rPr>
          <w:sz w:val="24"/>
          <w:szCs w:val="24"/>
        </w:rPr>
        <w:tab/>
        <w:t>Not Sure</w:t>
      </w:r>
      <w:r w:rsidRPr="005F7102">
        <w:rPr>
          <w:sz w:val="24"/>
          <w:szCs w:val="24"/>
        </w:rPr>
        <w:tab/>
        <w:t>Unlikely</w:t>
      </w:r>
      <w:r w:rsidR="001829F8">
        <w:rPr>
          <w:sz w:val="24"/>
          <w:szCs w:val="24"/>
        </w:rPr>
        <w:tab/>
      </w:r>
    </w:p>
    <w:p w14:paraId="3552549D" w14:textId="77777777" w:rsidR="002421B8" w:rsidRPr="005F7102" w:rsidRDefault="002421B8" w:rsidP="002421B8">
      <w:pPr>
        <w:pStyle w:val="ListParagraph"/>
        <w:ind w:left="1440"/>
        <w:rPr>
          <w:sz w:val="24"/>
          <w:szCs w:val="24"/>
        </w:rPr>
      </w:pPr>
    </w:p>
    <w:p w14:paraId="31F0831D" w14:textId="68067CFB" w:rsidR="00CC5E69" w:rsidRPr="005F7102" w:rsidRDefault="00AB503E" w:rsidP="00CC5E69">
      <w:pPr>
        <w:pStyle w:val="ListParagraph"/>
        <w:numPr>
          <w:ilvl w:val="1"/>
          <w:numId w:val="1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romote the </w:t>
      </w:r>
      <w:r>
        <w:rPr>
          <w:i/>
          <w:iCs/>
          <w:sz w:val="24"/>
          <w:szCs w:val="24"/>
        </w:rPr>
        <w:t xml:space="preserve">All of Us </w:t>
      </w:r>
      <w:r>
        <w:rPr>
          <w:sz w:val="24"/>
          <w:szCs w:val="24"/>
        </w:rPr>
        <w:t>Research Program at your library</w:t>
      </w:r>
      <w:r w:rsidR="00CC5E69" w:rsidRPr="005F7102">
        <w:rPr>
          <w:sz w:val="24"/>
          <w:szCs w:val="24"/>
        </w:rPr>
        <w:t xml:space="preserve"> (Circle one.)</w:t>
      </w:r>
    </w:p>
    <w:p w14:paraId="27A330F5" w14:textId="0A76D287" w:rsidR="008E78F7" w:rsidRPr="00C701A1" w:rsidRDefault="001F44BE" w:rsidP="00C701A1">
      <w:pPr>
        <w:pStyle w:val="ListParagraph"/>
        <w:spacing w:after="0" w:line="360" w:lineRule="auto"/>
        <w:ind w:firstLine="720"/>
        <w:rPr>
          <w:sz w:val="24"/>
          <w:szCs w:val="24"/>
        </w:rPr>
      </w:pPr>
      <w:r w:rsidRPr="005F7102">
        <w:rPr>
          <w:sz w:val="24"/>
          <w:szCs w:val="24"/>
        </w:rPr>
        <w:t>Likely</w:t>
      </w:r>
      <w:r w:rsidRPr="005F7102">
        <w:rPr>
          <w:sz w:val="24"/>
          <w:szCs w:val="24"/>
        </w:rPr>
        <w:tab/>
      </w:r>
      <w:r w:rsidRPr="005F7102">
        <w:rPr>
          <w:sz w:val="24"/>
          <w:szCs w:val="24"/>
        </w:rPr>
        <w:tab/>
        <w:t>Not Sure</w:t>
      </w:r>
      <w:r w:rsidRPr="005F7102">
        <w:rPr>
          <w:sz w:val="24"/>
          <w:szCs w:val="24"/>
        </w:rPr>
        <w:tab/>
        <w:t>Unlikely</w:t>
      </w:r>
      <w:r w:rsidRPr="005F7102">
        <w:rPr>
          <w:sz w:val="24"/>
          <w:szCs w:val="24"/>
        </w:rPr>
        <w:tab/>
        <w:t xml:space="preserve"> </w:t>
      </w:r>
    </w:p>
    <w:bookmarkEnd w:id="0"/>
    <w:p w14:paraId="4EAE1036" w14:textId="6ED00052" w:rsidR="000F151E" w:rsidRPr="005F7102" w:rsidRDefault="000F151E" w:rsidP="000F151E">
      <w:pPr>
        <w:spacing w:after="0" w:line="240" w:lineRule="auto"/>
        <w:rPr>
          <w:b/>
          <w:bCs/>
          <w:sz w:val="24"/>
          <w:szCs w:val="24"/>
        </w:rPr>
      </w:pPr>
      <w:r w:rsidRPr="005F7102">
        <w:rPr>
          <w:b/>
          <w:bCs/>
          <w:sz w:val="24"/>
          <w:szCs w:val="24"/>
        </w:rPr>
        <w:t xml:space="preserve">Please provide any additional feedback or comments about the training here. </w:t>
      </w:r>
    </w:p>
    <w:p w14:paraId="027C3867" w14:textId="101ED952" w:rsidR="008D7B19" w:rsidRDefault="008D7B19" w:rsidP="008D7B19">
      <w:pPr>
        <w:rPr>
          <w:sz w:val="24"/>
          <w:szCs w:val="24"/>
        </w:rPr>
      </w:pPr>
    </w:p>
    <w:p w14:paraId="46E74D33" w14:textId="77777777" w:rsidR="00C701A1" w:rsidRDefault="00C701A1" w:rsidP="00C701A1">
      <w:pPr>
        <w:rPr>
          <w:b/>
          <w:bCs/>
        </w:rPr>
      </w:pPr>
      <w:r w:rsidRPr="00EF7083">
        <w:rPr>
          <w:b/>
          <w:bCs/>
        </w:rPr>
        <w:t>May we use your anonymous comments for marketing/promotional purposes? We will not include any identifying information. </w:t>
      </w:r>
    </w:p>
    <w:p w14:paraId="71D47761" w14:textId="46C52FC1" w:rsidR="00C701A1" w:rsidRPr="00C701A1" w:rsidRDefault="00C701A1" w:rsidP="00C701A1">
      <w:pPr>
        <w:ind w:firstLine="720"/>
        <w:rPr>
          <w:b/>
          <w:bCs/>
        </w:rPr>
      </w:pPr>
      <w:r>
        <w:rPr>
          <w:b/>
          <w:bCs/>
        </w:rPr>
        <w:t>Yes</w:t>
      </w:r>
      <w:r>
        <w:rPr>
          <w:b/>
          <w:bCs/>
        </w:rPr>
        <w:tab/>
      </w:r>
      <w:r>
        <w:rPr>
          <w:b/>
          <w:bCs/>
        </w:rPr>
        <w:tab/>
        <w:t>No</w:t>
      </w:r>
    </w:p>
    <w:sectPr w:rsidR="00C701A1" w:rsidRPr="00C70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4BB3"/>
    <w:multiLevelType w:val="hybridMultilevel"/>
    <w:tmpl w:val="A874E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A00D7"/>
    <w:multiLevelType w:val="hybridMultilevel"/>
    <w:tmpl w:val="BA1C44FA"/>
    <w:lvl w:ilvl="0" w:tplc="770A2C0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62DCB"/>
    <w:multiLevelType w:val="hybridMultilevel"/>
    <w:tmpl w:val="0CF2ECEC"/>
    <w:lvl w:ilvl="0" w:tplc="D2EEAC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A32C77C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F26BD"/>
    <w:multiLevelType w:val="hybridMultilevel"/>
    <w:tmpl w:val="B8FC0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B1F67"/>
    <w:multiLevelType w:val="hybridMultilevel"/>
    <w:tmpl w:val="60ACF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289381">
    <w:abstractNumId w:val="1"/>
  </w:num>
  <w:num w:numId="2" w16cid:durableId="1765419239">
    <w:abstractNumId w:val="4"/>
  </w:num>
  <w:num w:numId="3" w16cid:durableId="308218166">
    <w:abstractNumId w:val="3"/>
  </w:num>
  <w:num w:numId="4" w16cid:durableId="466124076">
    <w:abstractNumId w:val="0"/>
  </w:num>
  <w:num w:numId="5" w16cid:durableId="14005913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sjQ0tzA1szQxNDdV0lEKTi0uzszPAykwrAUAKsnKdywAAAA="/>
  </w:docVars>
  <w:rsids>
    <w:rsidRoot w:val="00C06E1D"/>
    <w:rsid w:val="000E0117"/>
    <w:rsid w:val="000E2689"/>
    <w:rsid w:val="000E5A1D"/>
    <w:rsid w:val="000F151E"/>
    <w:rsid w:val="001440EA"/>
    <w:rsid w:val="001829F8"/>
    <w:rsid w:val="001E3691"/>
    <w:rsid w:val="001F44BE"/>
    <w:rsid w:val="002421B8"/>
    <w:rsid w:val="002C7D04"/>
    <w:rsid w:val="002E428C"/>
    <w:rsid w:val="00385796"/>
    <w:rsid w:val="00387607"/>
    <w:rsid w:val="003D26E1"/>
    <w:rsid w:val="004445E7"/>
    <w:rsid w:val="00460379"/>
    <w:rsid w:val="004956FE"/>
    <w:rsid w:val="005F27DC"/>
    <w:rsid w:val="005F7102"/>
    <w:rsid w:val="00600DA5"/>
    <w:rsid w:val="00610736"/>
    <w:rsid w:val="00633D63"/>
    <w:rsid w:val="00640C23"/>
    <w:rsid w:val="007B75B0"/>
    <w:rsid w:val="007C0787"/>
    <w:rsid w:val="0085118B"/>
    <w:rsid w:val="00855F8B"/>
    <w:rsid w:val="008B72DC"/>
    <w:rsid w:val="008D7B19"/>
    <w:rsid w:val="008E78F7"/>
    <w:rsid w:val="009308F9"/>
    <w:rsid w:val="00AB106F"/>
    <w:rsid w:val="00AB503E"/>
    <w:rsid w:val="00AE1D47"/>
    <w:rsid w:val="00B73710"/>
    <w:rsid w:val="00C06E1D"/>
    <w:rsid w:val="00C52BC8"/>
    <w:rsid w:val="00C701A1"/>
    <w:rsid w:val="00CA6F02"/>
    <w:rsid w:val="00CC5E69"/>
    <w:rsid w:val="00DA4AB5"/>
    <w:rsid w:val="00DA5F56"/>
    <w:rsid w:val="00DF179F"/>
    <w:rsid w:val="00EA096E"/>
    <w:rsid w:val="00F22D5D"/>
    <w:rsid w:val="00F42DF6"/>
    <w:rsid w:val="00F55F43"/>
    <w:rsid w:val="00F81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F7E58"/>
  <w15:chartTrackingRefBased/>
  <w15:docId w15:val="{EF4742C5-274B-4153-A58F-714327B54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1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E1D"/>
    <w:pPr>
      <w:ind w:left="720"/>
      <w:contextualSpacing/>
    </w:pPr>
  </w:style>
  <w:style w:type="table" w:styleId="TableGrid">
    <w:name w:val="Table Grid"/>
    <w:basedOn w:val="TableNormal"/>
    <w:uiPriority w:val="39"/>
    <w:rsid w:val="00C06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E5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5A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5A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A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E5A1D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F15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5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710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F7102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F71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kin-Garmager, Asih</dc:creator>
  <cp:keywords/>
  <dc:description/>
  <cp:lastModifiedBy>Brace, Diana</cp:lastModifiedBy>
  <cp:revision>2</cp:revision>
  <dcterms:created xsi:type="dcterms:W3CDTF">2023-09-19T01:29:00Z</dcterms:created>
  <dcterms:modified xsi:type="dcterms:W3CDTF">2023-09-19T01:29:00Z</dcterms:modified>
</cp:coreProperties>
</file>